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50258" w14:textId="05E48956" w:rsidR="00E11587" w:rsidRPr="00876E36" w:rsidRDefault="00F546CC" w:rsidP="00876E36">
      <w:pPr>
        <w:spacing w:beforeLines="50" w:before="120" w:afterLines="50" w:after="120"/>
        <w:jc w:val="center"/>
        <w:rPr>
          <w:rFonts w:ascii="Cambria" w:eastAsia="等线" w:hAnsi="Cambria"/>
          <w:b/>
          <w:color w:val="134163" w:themeColor="accent6" w:themeShade="80"/>
          <w:sz w:val="44"/>
          <w:szCs w:val="144"/>
          <w:lang w:eastAsia="zh-CN"/>
        </w:rPr>
      </w:pPr>
      <w:r>
        <w:rPr>
          <w:rFonts w:ascii="Cambria" w:eastAsia="等线" w:hAnsi="Cambria"/>
          <w:b/>
          <w:color w:val="134163" w:themeColor="accent6" w:themeShade="80"/>
          <w:sz w:val="44"/>
          <w:szCs w:val="144"/>
        </w:rPr>
        <w:t xml:space="preserve">ICCT </w:t>
      </w:r>
      <w:r w:rsidR="00C41A7F">
        <w:rPr>
          <w:rFonts w:ascii="Cambria" w:eastAsia="等线" w:hAnsi="Cambria"/>
          <w:b/>
          <w:color w:val="134163" w:themeColor="accent6" w:themeShade="80"/>
          <w:sz w:val="44"/>
          <w:szCs w:val="144"/>
        </w:rPr>
        <w:t>2025</w:t>
      </w:r>
      <w:r w:rsidR="009B7C5D" w:rsidRPr="002939AB">
        <w:rPr>
          <w:rFonts w:ascii="Cambria" w:eastAsia="等线" w:hAnsi="Cambria"/>
          <w:b/>
          <w:color w:val="134163" w:themeColor="accent6" w:themeShade="80"/>
          <w:sz w:val="44"/>
          <w:szCs w:val="144"/>
        </w:rPr>
        <w:t xml:space="preserve"> </w:t>
      </w:r>
      <w:r w:rsidR="00106A62" w:rsidRPr="00106A62">
        <w:rPr>
          <w:rFonts w:ascii="Cambria" w:eastAsia="等线" w:hAnsi="Cambria"/>
          <w:b/>
          <w:color w:val="134163" w:themeColor="accent6" w:themeShade="80"/>
          <w:sz w:val="44"/>
          <w:szCs w:val="144"/>
        </w:rPr>
        <w:t>Tutorial Proposal</w:t>
      </w:r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E11587" w14:paraId="368C8525" w14:textId="77777777" w:rsidTr="000108FF">
        <w:trPr>
          <w:trHeight w:val="567"/>
        </w:trPr>
        <w:tc>
          <w:tcPr>
            <w:tcW w:w="5000" w:type="pct"/>
            <w:gridSpan w:val="4"/>
            <w:tcBorders>
              <w:bottom w:val="nil"/>
            </w:tcBorders>
            <w:shd w:val="clear" w:color="auto" w:fill="auto"/>
            <w:vAlign w:val="center"/>
          </w:tcPr>
          <w:p w14:paraId="3A6457E3" w14:textId="77777777" w:rsidR="00E11587" w:rsidRPr="00A850AB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  <w:r w:rsidRPr="0062555E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1. Tutorial Title</w:t>
            </w:r>
            <w:r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:</w:t>
            </w:r>
          </w:p>
        </w:tc>
      </w:tr>
      <w:tr w:rsidR="00E11587" w14:paraId="7655BBD6" w14:textId="77777777" w:rsidTr="000108FF">
        <w:trPr>
          <w:trHeight w:val="454"/>
        </w:trPr>
        <w:tc>
          <w:tcPr>
            <w:tcW w:w="5000" w:type="pct"/>
            <w:gridSpan w:val="4"/>
            <w:tcBorders>
              <w:top w:val="nil"/>
            </w:tcBorders>
            <w:shd w:val="clear" w:color="auto" w:fill="auto"/>
            <w:vAlign w:val="center"/>
          </w:tcPr>
          <w:p w14:paraId="47DCA293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  <w:r>
              <w:rPr>
                <w:rFonts w:ascii="Cambria" w:hAnsi="Cambria" w:hint="eastAsia"/>
                <w:color w:val="404040" w:themeColor="text1" w:themeTint="BF"/>
                <w:sz w:val="22"/>
                <w:szCs w:val="22"/>
              </w:rPr>
              <w:t>(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>Input title here)</w:t>
            </w:r>
          </w:p>
        </w:tc>
      </w:tr>
      <w:tr w:rsidR="00A12948" w14:paraId="3BE69DC8" w14:textId="77777777" w:rsidTr="00A12948">
        <w:trPr>
          <w:trHeight w:val="454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7D7461" w14:textId="1E09E814" w:rsidR="00A12948" w:rsidRPr="00A12948" w:rsidRDefault="00A12948" w:rsidP="000108FF">
            <w:pPr>
              <w:jc w:val="both"/>
              <w:rPr>
                <w:rFonts w:ascii="Cambria" w:eastAsiaTheme="minorEastAsia" w:hAnsi="Cambria" w:hint="eastAsia"/>
                <w:color w:val="404040" w:themeColor="text1" w:themeTint="BF"/>
                <w:sz w:val="22"/>
                <w:szCs w:val="22"/>
                <w:lang w:eastAsia="zh-CN"/>
              </w:rPr>
            </w:pPr>
            <w:r w:rsidRPr="00A12948">
              <w:rPr>
                <w:rFonts w:ascii="Cambria" w:hAnsi="Cambria" w:hint="eastAsia"/>
                <w:b/>
                <w:bCs/>
                <w:color w:val="3E6330"/>
                <w:sz w:val="28"/>
                <w:szCs w:val="28"/>
              </w:rPr>
              <w:t>2. Tutorial Abstract</w:t>
            </w:r>
          </w:p>
        </w:tc>
      </w:tr>
      <w:tr w:rsidR="00A12948" w14:paraId="225573DA" w14:textId="77777777" w:rsidTr="000108FF">
        <w:trPr>
          <w:trHeight w:val="454"/>
        </w:trPr>
        <w:tc>
          <w:tcPr>
            <w:tcW w:w="5000" w:type="pct"/>
            <w:gridSpan w:val="4"/>
            <w:tcBorders>
              <w:top w:val="nil"/>
            </w:tcBorders>
            <w:shd w:val="clear" w:color="auto" w:fill="auto"/>
            <w:vAlign w:val="center"/>
          </w:tcPr>
          <w:p w14:paraId="0C11CF96" w14:textId="6185F352" w:rsidR="00A12948" w:rsidRPr="00A12948" w:rsidRDefault="00A12948" w:rsidP="000108FF">
            <w:pPr>
              <w:jc w:val="both"/>
              <w:rPr>
                <w:rFonts w:ascii="Cambria" w:hAnsi="Cambria" w:hint="eastAsia"/>
                <w:b/>
                <w:bCs/>
                <w:color w:val="3E6330"/>
                <w:sz w:val="28"/>
                <w:szCs w:val="28"/>
              </w:rPr>
            </w:pPr>
            <w:r w:rsidRPr="00A12948">
              <w:rPr>
                <w:rFonts w:ascii="Cambria" w:hAnsi="Cambria" w:hint="eastAsia"/>
                <w:color w:val="404040" w:themeColor="text1" w:themeTint="BF"/>
                <w:sz w:val="22"/>
                <w:szCs w:val="22"/>
              </w:rPr>
              <w:t xml:space="preserve">(Input </w:t>
            </w:r>
            <w:r w:rsidRPr="00A12948">
              <w:rPr>
                <w:rFonts w:ascii="Cambria" w:hAnsi="Cambria" w:hint="eastAsia"/>
                <w:color w:val="404040" w:themeColor="text1" w:themeTint="BF"/>
                <w:sz w:val="22"/>
                <w:szCs w:val="22"/>
              </w:rPr>
              <w:t>Abstract</w:t>
            </w:r>
            <w:r w:rsidRPr="00A12948">
              <w:rPr>
                <w:rFonts w:ascii="Cambria" w:hAnsi="Cambria" w:hint="eastAsia"/>
                <w:color w:val="404040" w:themeColor="text1" w:themeTint="BF"/>
                <w:sz w:val="22"/>
                <w:szCs w:val="22"/>
              </w:rPr>
              <w:t xml:space="preserve"> here)</w:t>
            </w:r>
          </w:p>
        </w:tc>
      </w:tr>
      <w:tr w:rsidR="00E11587" w14:paraId="65D6A5D4" w14:textId="77777777" w:rsidTr="000108FF">
        <w:trPr>
          <w:trHeight w:val="567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52140A29" w14:textId="5C1B4A87" w:rsidR="00E11587" w:rsidRPr="0033342D" w:rsidRDefault="00A12948" w:rsidP="000108FF">
            <w:pPr>
              <w:jc w:val="both"/>
              <w:rPr>
                <w:rFonts w:ascii="Cambria" w:hAnsi="Cambria"/>
                <w:b/>
                <w:bCs/>
                <w:color w:val="3E6330"/>
              </w:rPr>
            </w:pPr>
            <w:r>
              <w:rPr>
                <w:rFonts w:ascii="Cambria" w:eastAsiaTheme="minorEastAsia" w:hAnsi="Cambria" w:hint="eastAsia"/>
                <w:b/>
                <w:bCs/>
                <w:color w:val="3E6330"/>
                <w:sz w:val="28"/>
                <w:szCs w:val="28"/>
                <w:lang w:eastAsia="zh-CN"/>
              </w:rPr>
              <w:t>3</w:t>
            </w:r>
            <w:r w:rsidR="00E11587" w:rsidRPr="0033342D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. P</w:t>
            </w:r>
            <w:r w:rsidR="00E11587" w:rsidRPr="0033342D">
              <w:rPr>
                <w:rFonts w:ascii="Cambria" w:hAnsi="Cambria" w:hint="eastAsia"/>
                <w:b/>
                <w:bCs/>
                <w:color w:val="3E6330"/>
                <w:sz w:val="28"/>
                <w:szCs w:val="28"/>
              </w:rPr>
              <w:t>resenters</w:t>
            </w:r>
            <w:r w:rsidR="00E11587" w:rsidRPr="0033342D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: name(s), affiliation(s), contact information and short bio</w:t>
            </w:r>
          </w:p>
        </w:tc>
      </w:tr>
      <w:tr w:rsidR="00E11587" w14:paraId="22FBAD0D" w14:textId="77777777" w:rsidTr="000108FF">
        <w:trPr>
          <w:trHeight w:val="454"/>
        </w:trPr>
        <w:tc>
          <w:tcPr>
            <w:tcW w:w="5000" w:type="pct"/>
            <w:gridSpan w:val="4"/>
            <w:shd w:val="clear" w:color="auto" w:fill="D0E6F6" w:themeFill="accent6" w:themeFillTint="33"/>
            <w:vAlign w:val="center"/>
          </w:tcPr>
          <w:p w14:paraId="76A4952C" w14:textId="77777777" w:rsidR="00E11587" w:rsidRDefault="00E11587" w:rsidP="000108FF">
            <w:pPr>
              <w:rPr>
                <w:rFonts w:ascii="Cambria" w:hAnsi="Cambria"/>
                <w:b/>
                <w:bCs/>
                <w:color w:val="404040" w:themeColor="text1" w:themeTint="BF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404040" w:themeColor="text1" w:themeTint="BF"/>
                <w:sz w:val="22"/>
                <w:szCs w:val="22"/>
              </w:rPr>
              <w:t>C</w:t>
            </w:r>
            <w:r w:rsidRPr="00B24AD8">
              <w:rPr>
                <w:rFonts w:ascii="Cambria" w:hAnsi="Cambria"/>
                <w:b/>
                <w:bCs/>
                <w:color w:val="404040" w:themeColor="text1" w:themeTint="BF"/>
                <w:sz w:val="22"/>
                <w:szCs w:val="22"/>
              </w:rPr>
              <w:t xml:space="preserve">orresponding </w:t>
            </w:r>
            <w:r>
              <w:rPr>
                <w:rFonts w:ascii="Cambria" w:hAnsi="Cambria"/>
                <w:b/>
                <w:bCs/>
                <w:color w:val="404040" w:themeColor="text1" w:themeTint="BF"/>
                <w:sz w:val="22"/>
                <w:szCs w:val="22"/>
              </w:rPr>
              <w:t>A</w:t>
            </w:r>
            <w:r w:rsidRPr="00B24AD8">
              <w:rPr>
                <w:rFonts w:ascii="Cambria" w:hAnsi="Cambria"/>
                <w:b/>
                <w:bCs/>
                <w:color w:val="404040" w:themeColor="text1" w:themeTint="BF"/>
                <w:sz w:val="22"/>
                <w:szCs w:val="22"/>
              </w:rPr>
              <w:t>uthor</w:t>
            </w:r>
            <w:r>
              <w:rPr>
                <w:rFonts w:ascii="Cambria" w:hAnsi="Cambria"/>
                <w:b/>
                <w:bCs/>
                <w:color w:val="404040" w:themeColor="text1" w:themeTint="BF"/>
                <w:sz w:val="22"/>
                <w:szCs w:val="22"/>
              </w:rPr>
              <w:t xml:space="preserve"> Information:</w:t>
            </w:r>
          </w:p>
        </w:tc>
      </w:tr>
      <w:tr w:rsidR="00E11587" w14:paraId="71B804CC" w14:textId="77777777" w:rsidTr="000108FF">
        <w:trPr>
          <w:trHeight w:val="624"/>
        </w:trPr>
        <w:tc>
          <w:tcPr>
            <w:tcW w:w="1250" w:type="pct"/>
            <w:vAlign w:val="center"/>
          </w:tcPr>
          <w:p w14:paraId="2C2A8D23" w14:textId="77777777" w:rsidR="00E11587" w:rsidRPr="00B536EA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B536EA"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N</w:t>
            </w:r>
            <w:r w:rsidRPr="00B536EA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ame:</w:t>
            </w:r>
          </w:p>
          <w:p w14:paraId="77754124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250" w:type="pct"/>
            <w:vAlign w:val="center"/>
          </w:tcPr>
          <w:p w14:paraId="68510294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Affiliation:</w:t>
            </w:r>
          </w:p>
          <w:p w14:paraId="06DCD564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250" w:type="pct"/>
            <w:vAlign w:val="center"/>
          </w:tcPr>
          <w:p w14:paraId="60F306D6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Tel:</w:t>
            </w:r>
          </w:p>
          <w:p w14:paraId="665A31B5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250" w:type="pct"/>
            <w:vAlign w:val="center"/>
          </w:tcPr>
          <w:p w14:paraId="2D31D129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8E5A02"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E</w:t>
            </w: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mail:</w:t>
            </w:r>
          </w:p>
          <w:p w14:paraId="6B31D4A7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</w:tr>
      <w:tr w:rsidR="00E11587" w14:paraId="127AFD30" w14:textId="77777777" w:rsidTr="000108FF">
        <w:trPr>
          <w:trHeight w:val="1134"/>
        </w:trPr>
        <w:tc>
          <w:tcPr>
            <w:tcW w:w="5000" w:type="pct"/>
            <w:gridSpan w:val="4"/>
          </w:tcPr>
          <w:p w14:paraId="3B9D094F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8E5A02"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S</w:t>
            </w: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 xml:space="preserve">hort Bio (no more than 150 words): </w:t>
            </w:r>
          </w:p>
          <w:p w14:paraId="127AF7A4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</w:tr>
      <w:tr w:rsidR="00E11587" w14:paraId="777E9CF8" w14:textId="77777777" w:rsidTr="000108FF">
        <w:trPr>
          <w:trHeight w:val="454"/>
        </w:trPr>
        <w:tc>
          <w:tcPr>
            <w:tcW w:w="5000" w:type="pct"/>
            <w:gridSpan w:val="4"/>
            <w:shd w:val="clear" w:color="auto" w:fill="D0E6F6" w:themeFill="accent6" w:themeFillTint="33"/>
            <w:vAlign w:val="center"/>
          </w:tcPr>
          <w:p w14:paraId="134FCD2B" w14:textId="77777777" w:rsidR="00E11587" w:rsidRDefault="00E11587" w:rsidP="000108FF">
            <w:pPr>
              <w:jc w:val="both"/>
              <w:rPr>
                <w:rFonts w:ascii="Cambria" w:hAnsi="Cambria"/>
                <w:b/>
                <w:bCs/>
                <w:color w:val="404040" w:themeColor="text1" w:themeTint="BF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404040" w:themeColor="text1" w:themeTint="BF"/>
                <w:sz w:val="22"/>
                <w:szCs w:val="22"/>
              </w:rPr>
              <w:t>Presenters’ Information:</w:t>
            </w:r>
          </w:p>
        </w:tc>
      </w:tr>
      <w:tr w:rsidR="00E11587" w:rsidRPr="00A850AB" w14:paraId="54D210AD" w14:textId="77777777" w:rsidTr="000108FF">
        <w:trPr>
          <w:trHeight w:val="624"/>
        </w:trPr>
        <w:tc>
          <w:tcPr>
            <w:tcW w:w="1250" w:type="pct"/>
            <w:vAlign w:val="center"/>
          </w:tcPr>
          <w:p w14:paraId="4F58D8B1" w14:textId="77777777" w:rsidR="00E11587" w:rsidRPr="00B536EA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 xml:space="preserve">#1 </w:t>
            </w:r>
            <w:r w:rsidRPr="00B536EA"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N</w:t>
            </w:r>
            <w:r w:rsidRPr="00B536EA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ame:</w:t>
            </w:r>
          </w:p>
          <w:p w14:paraId="1E7DEF38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250" w:type="pct"/>
            <w:vAlign w:val="center"/>
          </w:tcPr>
          <w:p w14:paraId="604F06EA" w14:textId="77777777" w:rsidR="00E11587" w:rsidRPr="00B536EA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B536EA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Affiliation:</w:t>
            </w:r>
          </w:p>
          <w:p w14:paraId="52C93B76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250" w:type="pct"/>
            <w:vAlign w:val="center"/>
          </w:tcPr>
          <w:p w14:paraId="0CFB12C2" w14:textId="77777777" w:rsidR="00E11587" w:rsidRPr="00B536EA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B536EA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Tel:</w:t>
            </w:r>
          </w:p>
          <w:p w14:paraId="170B5DBE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250" w:type="pct"/>
            <w:vAlign w:val="center"/>
          </w:tcPr>
          <w:p w14:paraId="2A17FD85" w14:textId="77777777" w:rsidR="00E11587" w:rsidRPr="00B536EA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B536EA"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E</w:t>
            </w:r>
            <w:r w:rsidRPr="00B536EA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mail:</w:t>
            </w:r>
          </w:p>
          <w:p w14:paraId="75659355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</w:tr>
      <w:tr w:rsidR="00E11587" w:rsidRPr="008E5A02" w14:paraId="56E440AE" w14:textId="77777777" w:rsidTr="000108FF">
        <w:trPr>
          <w:trHeight w:val="454"/>
        </w:trPr>
        <w:tc>
          <w:tcPr>
            <w:tcW w:w="5000" w:type="pct"/>
            <w:gridSpan w:val="4"/>
            <w:vAlign w:val="center"/>
          </w:tcPr>
          <w:p w14:paraId="19D68CCC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bookmarkStart w:id="0" w:name="_Hlk120118279"/>
            <w:r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Presentation</w:t>
            </w:r>
            <w:r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 xml:space="preserve"> T</w:t>
            </w:r>
            <w:r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itle</w:t>
            </w:r>
            <w:r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 xml:space="preserve">: </w:t>
            </w:r>
          </w:p>
        </w:tc>
      </w:tr>
      <w:bookmarkEnd w:id="0"/>
      <w:tr w:rsidR="00E11587" w:rsidRPr="00A850AB" w14:paraId="523717AD" w14:textId="77777777" w:rsidTr="000108FF">
        <w:trPr>
          <w:trHeight w:val="1191"/>
        </w:trPr>
        <w:tc>
          <w:tcPr>
            <w:tcW w:w="5000" w:type="pct"/>
            <w:gridSpan w:val="4"/>
          </w:tcPr>
          <w:p w14:paraId="0D92337F" w14:textId="77777777" w:rsidR="00E11587" w:rsidRPr="00B536EA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B536EA"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S</w:t>
            </w:r>
            <w:r w:rsidRPr="00B536EA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 xml:space="preserve">hort Bio (no more than 150 words): </w:t>
            </w:r>
          </w:p>
          <w:p w14:paraId="3CCE5246" w14:textId="77777777" w:rsidR="00E11587" w:rsidRPr="00301FD2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0"/>
                <w:szCs w:val="20"/>
              </w:rPr>
            </w:pPr>
          </w:p>
        </w:tc>
      </w:tr>
      <w:tr w:rsidR="00E11587" w:rsidRPr="00A850AB" w14:paraId="5F9B4E83" w14:textId="77777777" w:rsidTr="000108FF">
        <w:trPr>
          <w:trHeight w:val="624"/>
        </w:trPr>
        <w:tc>
          <w:tcPr>
            <w:tcW w:w="1250" w:type="pct"/>
            <w:vAlign w:val="center"/>
          </w:tcPr>
          <w:p w14:paraId="2694364B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 xml:space="preserve">#2 </w:t>
            </w:r>
            <w:r w:rsidRPr="008E5A02"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N</w:t>
            </w: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ame:</w:t>
            </w:r>
          </w:p>
          <w:p w14:paraId="1EF3AB0C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250" w:type="pct"/>
            <w:vAlign w:val="center"/>
          </w:tcPr>
          <w:p w14:paraId="04F5AFFF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Affiliation:</w:t>
            </w:r>
          </w:p>
          <w:p w14:paraId="606D8BCC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250" w:type="pct"/>
            <w:vAlign w:val="center"/>
          </w:tcPr>
          <w:p w14:paraId="6598F9DB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Tel:</w:t>
            </w:r>
          </w:p>
          <w:p w14:paraId="38B64437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250" w:type="pct"/>
            <w:vAlign w:val="center"/>
          </w:tcPr>
          <w:p w14:paraId="4363BCE9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8E5A02"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E</w:t>
            </w: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mail:</w:t>
            </w:r>
          </w:p>
          <w:p w14:paraId="645302B2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</w:tr>
      <w:tr w:rsidR="00E11587" w:rsidRPr="008E5A02" w14:paraId="3807C8B7" w14:textId="77777777" w:rsidTr="000108FF">
        <w:trPr>
          <w:trHeight w:val="454"/>
        </w:trPr>
        <w:tc>
          <w:tcPr>
            <w:tcW w:w="5000" w:type="pct"/>
            <w:gridSpan w:val="4"/>
            <w:vAlign w:val="center"/>
          </w:tcPr>
          <w:p w14:paraId="641FEE59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Presentation</w:t>
            </w:r>
            <w:r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 xml:space="preserve"> T</w:t>
            </w:r>
            <w:r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itle</w:t>
            </w:r>
            <w:r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 xml:space="preserve">: </w:t>
            </w:r>
          </w:p>
        </w:tc>
      </w:tr>
      <w:tr w:rsidR="00E11587" w:rsidRPr="00A850AB" w14:paraId="5ED647EF" w14:textId="77777777" w:rsidTr="000108FF">
        <w:trPr>
          <w:trHeight w:val="1191"/>
        </w:trPr>
        <w:tc>
          <w:tcPr>
            <w:tcW w:w="5000" w:type="pct"/>
            <w:gridSpan w:val="4"/>
          </w:tcPr>
          <w:p w14:paraId="1DABDC0A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8E5A02"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S</w:t>
            </w: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 xml:space="preserve">hort Bio (no more than 150 words): </w:t>
            </w:r>
          </w:p>
          <w:p w14:paraId="65253104" w14:textId="77777777" w:rsidR="00E11587" w:rsidRPr="00301FD2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0"/>
                <w:szCs w:val="20"/>
              </w:rPr>
            </w:pPr>
          </w:p>
        </w:tc>
      </w:tr>
      <w:tr w:rsidR="00E11587" w:rsidRPr="00A850AB" w14:paraId="2AF4B9CA" w14:textId="77777777" w:rsidTr="000108FF">
        <w:trPr>
          <w:trHeight w:val="624"/>
        </w:trPr>
        <w:tc>
          <w:tcPr>
            <w:tcW w:w="1250" w:type="pct"/>
            <w:vAlign w:val="center"/>
          </w:tcPr>
          <w:p w14:paraId="5D9281BA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 xml:space="preserve">#3 </w:t>
            </w:r>
            <w:r w:rsidRPr="008E5A02"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N</w:t>
            </w: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ame:</w:t>
            </w:r>
          </w:p>
          <w:p w14:paraId="5887979B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250" w:type="pct"/>
            <w:vAlign w:val="center"/>
          </w:tcPr>
          <w:p w14:paraId="64D009BF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Affiliation:</w:t>
            </w:r>
          </w:p>
          <w:p w14:paraId="1C12C892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250" w:type="pct"/>
            <w:vAlign w:val="center"/>
          </w:tcPr>
          <w:p w14:paraId="17A536E6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Tel:</w:t>
            </w:r>
          </w:p>
          <w:p w14:paraId="3837CF53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250" w:type="pct"/>
            <w:vAlign w:val="center"/>
          </w:tcPr>
          <w:p w14:paraId="50197EB7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8E5A02"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E</w:t>
            </w: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>mail:</w:t>
            </w:r>
          </w:p>
          <w:p w14:paraId="7D1F0AF8" w14:textId="77777777" w:rsidR="00E11587" w:rsidRPr="00A850AB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2"/>
                <w:szCs w:val="22"/>
              </w:rPr>
            </w:pPr>
          </w:p>
        </w:tc>
      </w:tr>
      <w:tr w:rsidR="00E11587" w:rsidRPr="008E5A02" w14:paraId="4DA0E58D" w14:textId="77777777" w:rsidTr="000108FF">
        <w:trPr>
          <w:trHeight w:val="454"/>
        </w:trPr>
        <w:tc>
          <w:tcPr>
            <w:tcW w:w="5000" w:type="pct"/>
            <w:gridSpan w:val="4"/>
            <w:vAlign w:val="center"/>
          </w:tcPr>
          <w:p w14:paraId="0988513A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Presentation</w:t>
            </w:r>
            <w:r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 xml:space="preserve"> T</w:t>
            </w:r>
            <w:r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t>itle</w:t>
            </w:r>
            <w:r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 xml:space="preserve">: </w:t>
            </w:r>
          </w:p>
        </w:tc>
      </w:tr>
      <w:tr w:rsidR="00E11587" w:rsidRPr="00A850AB" w14:paraId="35025979" w14:textId="77777777" w:rsidTr="000108FF">
        <w:trPr>
          <w:trHeight w:val="1191"/>
        </w:trPr>
        <w:tc>
          <w:tcPr>
            <w:tcW w:w="5000" w:type="pct"/>
            <w:gridSpan w:val="4"/>
          </w:tcPr>
          <w:p w14:paraId="30933701" w14:textId="77777777" w:rsidR="00E11587" w:rsidRPr="008E5A02" w:rsidRDefault="00E11587" w:rsidP="000108FF">
            <w:pPr>
              <w:jc w:val="both"/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</w:pPr>
            <w:r w:rsidRPr="008E5A02">
              <w:rPr>
                <w:rFonts w:ascii="Cambria" w:hAnsi="Cambria" w:hint="eastAsia"/>
                <w:b/>
                <w:bCs/>
                <w:color w:val="3E6330"/>
                <w:sz w:val="22"/>
                <w:szCs w:val="22"/>
              </w:rPr>
              <w:lastRenderedPageBreak/>
              <w:t>S</w:t>
            </w:r>
            <w:r w:rsidRPr="008E5A02">
              <w:rPr>
                <w:rFonts w:ascii="Cambria" w:hAnsi="Cambria"/>
                <w:b/>
                <w:bCs/>
                <w:color w:val="3E6330"/>
                <w:sz w:val="22"/>
                <w:szCs w:val="22"/>
              </w:rPr>
              <w:t xml:space="preserve">hort Bio (no more than 150 words): </w:t>
            </w:r>
          </w:p>
          <w:p w14:paraId="1AB1E09B" w14:textId="77777777" w:rsidR="00E11587" w:rsidRPr="00301FD2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  <w:sz w:val="20"/>
                <w:szCs w:val="20"/>
              </w:rPr>
            </w:pPr>
          </w:p>
        </w:tc>
      </w:tr>
      <w:tr w:rsidR="00E11587" w:rsidRPr="00A850AB" w14:paraId="3729A829" w14:textId="77777777" w:rsidTr="000108FF">
        <w:trPr>
          <w:trHeight w:val="964"/>
        </w:trPr>
        <w:tc>
          <w:tcPr>
            <w:tcW w:w="5000" w:type="pct"/>
            <w:gridSpan w:val="4"/>
            <w:vAlign w:val="center"/>
          </w:tcPr>
          <w:p w14:paraId="362F5584" w14:textId="77777777" w:rsidR="00E11587" w:rsidRPr="00435FB2" w:rsidRDefault="00E11587" w:rsidP="000108FF">
            <w:pPr>
              <w:jc w:val="both"/>
              <w:rPr>
                <w:rFonts w:ascii="Cambria" w:hAnsi="Cambria"/>
                <w:b/>
                <w:bCs/>
                <w:color w:val="FF0000"/>
              </w:rPr>
            </w:pPr>
            <w:r w:rsidRPr="00435FB2">
              <w:rPr>
                <w:rFonts w:ascii="Cambria" w:hAnsi="Cambria" w:hint="eastAsia"/>
                <w:b/>
                <w:bCs/>
                <w:color w:val="FF0000"/>
              </w:rPr>
              <w:t>R</w:t>
            </w:r>
            <w:r w:rsidRPr="00435FB2">
              <w:rPr>
                <w:rFonts w:ascii="Cambria" w:hAnsi="Cambria"/>
                <w:b/>
                <w:bCs/>
                <w:color w:val="FF0000"/>
              </w:rPr>
              <w:t>emarks:</w:t>
            </w:r>
          </w:p>
          <w:p w14:paraId="50F08BA2" w14:textId="77777777" w:rsidR="00E11587" w:rsidRPr="00435FB2" w:rsidRDefault="00E11587" w:rsidP="000108FF">
            <w:pPr>
              <w:jc w:val="both"/>
              <w:rPr>
                <w:rFonts w:ascii="Cambria" w:hAnsi="Cambria"/>
                <w:color w:val="404040" w:themeColor="text1" w:themeTint="BF"/>
              </w:rPr>
            </w:pPr>
            <w:r w:rsidRPr="00435FB2">
              <w:rPr>
                <w:rFonts w:ascii="Cambria" w:hAnsi="Cambria"/>
                <w:color w:val="404040" w:themeColor="text1" w:themeTint="BF"/>
              </w:rPr>
              <w:t xml:space="preserve">Each selected tutorial may have a maximum of </w:t>
            </w:r>
            <w:r w:rsidRPr="00435FB2">
              <w:rPr>
                <w:rFonts w:ascii="Cambria" w:hAnsi="Cambria"/>
                <w:b/>
                <w:bCs/>
                <w:color w:val="404040" w:themeColor="text1" w:themeTint="BF"/>
              </w:rPr>
              <w:t>three</w:t>
            </w:r>
            <w:r w:rsidRPr="00435FB2">
              <w:rPr>
                <w:rFonts w:ascii="Cambria" w:hAnsi="Cambria"/>
                <w:color w:val="404040" w:themeColor="text1" w:themeTint="BF"/>
              </w:rPr>
              <w:t xml:space="preserve"> presenters but </w:t>
            </w:r>
            <w:r w:rsidRPr="00435FB2">
              <w:rPr>
                <w:rFonts w:ascii="Cambria" w:hAnsi="Cambria"/>
                <w:b/>
                <w:bCs/>
                <w:color w:val="404040" w:themeColor="text1" w:themeTint="BF"/>
              </w:rPr>
              <w:t>only one</w:t>
            </w:r>
            <w:r w:rsidRPr="00435FB2">
              <w:rPr>
                <w:rFonts w:ascii="Cambria" w:hAnsi="Cambria"/>
                <w:color w:val="404040" w:themeColor="text1" w:themeTint="BF"/>
              </w:rPr>
              <w:t xml:space="preserve"> will be the corresponding presenter. Each tutorial is expected to be no more than two hours duration.</w:t>
            </w:r>
          </w:p>
        </w:tc>
      </w:tr>
    </w:tbl>
    <w:p w14:paraId="31FDB635" w14:textId="77777777" w:rsidR="00E11587" w:rsidRPr="00E11587" w:rsidRDefault="00E11587" w:rsidP="00061143">
      <w:pPr>
        <w:spacing w:afterLines="50" w:after="120"/>
        <w:rPr>
          <w:rFonts w:ascii="Cambria" w:eastAsiaTheme="minorEastAsia" w:hAnsi="Cambria" w:cs="Calibri"/>
          <w:b/>
          <w:color w:val="134163" w:themeColor="accent6" w:themeShade="80"/>
          <w:sz w:val="28"/>
          <w:szCs w:val="40"/>
          <w:lang w:eastAsia="zh-CN"/>
        </w:rPr>
      </w:pPr>
    </w:p>
    <w:sectPr w:rsidR="00E11587" w:rsidRPr="00E11587" w:rsidSect="00E563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705" w:footer="668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8C4E64" w14:textId="77777777" w:rsidR="006F3856" w:rsidRDefault="006F3856" w:rsidP="003823BC">
      <w:pPr>
        <w:rPr>
          <w:rFonts w:hint="eastAsia"/>
        </w:rPr>
      </w:pPr>
      <w:r>
        <w:separator/>
      </w:r>
    </w:p>
  </w:endnote>
  <w:endnote w:type="continuationSeparator" w:id="0">
    <w:p w14:paraId="1DF83C31" w14:textId="77777777" w:rsidR="006F3856" w:rsidRDefault="006F3856" w:rsidP="003823B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2D686" w14:textId="77777777" w:rsidR="006C1793" w:rsidRDefault="006C1793">
    <w:pPr>
      <w:pStyle w:val="a7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834A2" w14:textId="77777777" w:rsidR="006C1793" w:rsidRDefault="006C1793">
    <w:pPr>
      <w:pStyle w:val="a7"/>
      <w:rPr>
        <w:rFonts w:hint="eastAs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8DF1C" w14:textId="77777777" w:rsidR="006C1793" w:rsidRDefault="006C1793">
    <w:pPr>
      <w:pStyle w:val="a7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9BCC86" w14:textId="77777777" w:rsidR="006F3856" w:rsidRDefault="006F3856" w:rsidP="003823BC">
      <w:pPr>
        <w:rPr>
          <w:rFonts w:hint="eastAsia"/>
        </w:rPr>
      </w:pPr>
      <w:r>
        <w:separator/>
      </w:r>
    </w:p>
  </w:footnote>
  <w:footnote w:type="continuationSeparator" w:id="0">
    <w:p w14:paraId="1A441111" w14:textId="77777777" w:rsidR="006F3856" w:rsidRDefault="006F3856" w:rsidP="003823BC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475C1" w14:textId="77777777" w:rsidR="006C1793" w:rsidRDefault="006C1793">
    <w:pPr>
      <w:pStyle w:val="a5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1FFA2" w14:textId="00744F80" w:rsidR="006B13E8" w:rsidRPr="006B13E8" w:rsidRDefault="006B13E8" w:rsidP="006B13E8">
    <w:pPr>
      <w:spacing w:line="288" w:lineRule="auto"/>
      <w:jc w:val="right"/>
      <w:textAlignment w:val="center"/>
      <w:rPr>
        <w:rFonts w:ascii="Arial" w:hAnsi="Arial" w:cs="Arial"/>
        <w:color w:val="3E6330"/>
        <w:sz w:val="18"/>
        <w:szCs w:val="18"/>
      </w:rPr>
    </w:pPr>
    <w:r w:rsidRPr="006B13E8">
      <w:rPr>
        <w:rFonts w:ascii="Arial" w:hAnsi="Arial" w:cs="Arial"/>
        <w:noProof/>
        <w:color w:val="3E6330"/>
        <w:sz w:val="18"/>
        <w:szCs w:val="18"/>
      </w:rPr>
      <w:drawing>
        <wp:anchor distT="0" distB="0" distL="114300" distR="114300" simplePos="0" relativeHeight="251659264" behindDoc="0" locked="0" layoutInCell="1" allowOverlap="1" wp14:anchorId="4F5A3D2C" wp14:editId="73C97C43">
          <wp:simplePos x="0" y="0"/>
          <wp:positionH relativeFrom="column">
            <wp:posOffset>796357</wp:posOffset>
          </wp:positionH>
          <wp:positionV relativeFrom="paragraph">
            <wp:posOffset>-93448</wp:posOffset>
          </wp:positionV>
          <wp:extent cx="896689" cy="396000"/>
          <wp:effectExtent l="0" t="0" r="0" b="4445"/>
          <wp:wrapNone/>
          <wp:docPr id="1379668051" name="图片 13796680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6689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41A7F">
      <w:rPr>
        <w:rFonts w:ascii="Arial" w:eastAsiaTheme="minorEastAsia" w:hAnsi="Arial" w:cs="Arial" w:hint="eastAsia"/>
        <w:noProof/>
        <w:color w:val="3E6330"/>
        <w:sz w:val="18"/>
        <w:szCs w:val="18"/>
        <w:lang w:eastAsia="zh-CN"/>
      </w:rPr>
      <w:t>Shenyang</w:t>
    </w:r>
    <w:r w:rsidR="00F546CC" w:rsidRPr="00F546CC">
      <w:rPr>
        <w:rFonts w:ascii="Arial" w:hAnsi="Arial" w:cs="Arial"/>
        <w:noProof/>
        <w:color w:val="3E6330"/>
        <w:sz w:val="18"/>
        <w:szCs w:val="18"/>
      </w:rPr>
      <w:t xml:space="preserve">, China </w:t>
    </w:r>
    <w:r w:rsidR="00F546CC">
      <w:rPr>
        <w:rFonts w:ascii="Arial" w:eastAsiaTheme="minorEastAsia" w:hAnsi="Arial" w:cs="Arial" w:hint="eastAsia"/>
        <w:noProof/>
        <w:color w:val="3E6330"/>
        <w:sz w:val="18"/>
        <w:szCs w:val="18"/>
        <w:lang w:eastAsia="zh-CN"/>
      </w:rPr>
      <w:t>/</w:t>
    </w:r>
    <w:r w:rsidR="00F546CC" w:rsidRPr="00F546CC">
      <w:rPr>
        <w:rFonts w:ascii="Arial" w:hAnsi="Arial" w:cs="Arial"/>
        <w:noProof/>
        <w:color w:val="3E6330"/>
        <w:sz w:val="18"/>
        <w:szCs w:val="18"/>
      </w:rPr>
      <w:t xml:space="preserve"> </w:t>
    </w:r>
    <w:r w:rsidR="00C41A7F" w:rsidRPr="00C41A7F">
      <w:rPr>
        <w:rFonts w:ascii="Arial" w:hAnsi="Arial" w:cs="Arial"/>
        <w:noProof/>
        <w:color w:val="3E6330"/>
        <w:sz w:val="18"/>
        <w:szCs w:val="18"/>
      </w:rPr>
      <w:t>October 17-19, 2025</w:t>
    </w:r>
  </w:p>
  <w:p w14:paraId="7CA8AA36" w14:textId="7547404D" w:rsidR="006B13E8" w:rsidRPr="00C41A7F" w:rsidRDefault="00C41A7F" w:rsidP="00C41A7F">
    <w:pPr>
      <w:pBdr>
        <w:bottom w:val="single" w:sz="6" w:space="1" w:color="auto"/>
      </w:pBdr>
      <w:wordWrap w:val="0"/>
      <w:spacing w:line="288" w:lineRule="auto"/>
      <w:jc w:val="right"/>
      <w:textAlignment w:val="center"/>
      <w:rPr>
        <w:rFonts w:ascii="Arial" w:eastAsiaTheme="minorEastAsia" w:hAnsi="Arial" w:cs="Arial"/>
        <w:color w:val="3E6330"/>
        <w:sz w:val="18"/>
        <w:szCs w:val="18"/>
        <w:lang w:eastAsia="zh-CN"/>
      </w:rPr>
    </w:pPr>
    <w:hyperlink r:id="rId2" w:history="1">
      <w:r w:rsidRPr="00BD1282">
        <w:rPr>
          <w:rStyle w:val="ad"/>
          <w:rFonts w:ascii="Arial" w:eastAsiaTheme="minorEastAsia" w:hAnsi="Arial" w:cs="Arial"/>
          <w:sz w:val="18"/>
          <w:szCs w:val="18"/>
          <w:lang w:eastAsia="zh-CN"/>
        </w:rPr>
        <w:t>https://www.ieee-icct.org/index.html</w:t>
      </w:r>
    </w:hyperlink>
    <w:r>
      <w:rPr>
        <w:rFonts w:ascii="Arial" w:eastAsiaTheme="minorEastAsia" w:hAnsi="Arial" w:cs="Arial" w:hint="eastAsia"/>
        <w:color w:val="3E6330"/>
        <w:sz w:val="18"/>
        <w:szCs w:val="18"/>
        <w:lang w:eastAsia="zh-CN"/>
      </w:rPr>
      <w:t xml:space="preserve"> </w:t>
    </w:r>
  </w:p>
  <w:p w14:paraId="23FF7FF6" w14:textId="77777777" w:rsidR="006B13E8" w:rsidRPr="006B13E8" w:rsidRDefault="006B13E8" w:rsidP="006B13E8">
    <w:pPr>
      <w:pStyle w:val="a5"/>
      <w:rPr>
        <w:rFonts w:ascii="Arial" w:eastAsiaTheme="minorEastAsia" w:hAnsi="Arial" w:cs="Arial"/>
        <w:lang w:eastAsia="zh-C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24963" w14:textId="77777777" w:rsidR="006C1793" w:rsidRDefault="006C1793">
    <w:pPr>
      <w:pStyle w:val="a5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D5E4B"/>
    <w:multiLevelType w:val="hybridMultilevel"/>
    <w:tmpl w:val="6FDA8B64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DA62EF5"/>
    <w:multiLevelType w:val="hybridMultilevel"/>
    <w:tmpl w:val="44FE57D6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A1B084E"/>
    <w:multiLevelType w:val="hybridMultilevel"/>
    <w:tmpl w:val="57BC1CAC"/>
    <w:lvl w:ilvl="0" w:tplc="50762176">
      <w:start w:val="1"/>
      <w:numFmt w:val="bullet"/>
      <w:lvlText w:val="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724937701">
    <w:abstractNumId w:val="0"/>
  </w:num>
  <w:num w:numId="2" w16cid:durableId="1767532105">
    <w:abstractNumId w:val="1"/>
  </w:num>
  <w:num w:numId="3" w16cid:durableId="3801762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IzMzU0MzUAAiUdpeDU4uLM/DyQAkOLWgAupe0ELQAAAA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5332E"/>
    <w:rsid w:val="00061143"/>
    <w:rsid w:val="0006189C"/>
    <w:rsid w:val="0007146D"/>
    <w:rsid w:val="00087B8A"/>
    <w:rsid w:val="000A013F"/>
    <w:rsid w:val="000A1579"/>
    <w:rsid w:val="000C183F"/>
    <w:rsid w:val="000C71DE"/>
    <w:rsid w:val="000D1E4F"/>
    <w:rsid w:val="000D4529"/>
    <w:rsid w:val="000E13E8"/>
    <w:rsid w:val="000F5B08"/>
    <w:rsid w:val="00104DBA"/>
    <w:rsid w:val="00106A62"/>
    <w:rsid w:val="001144D1"/>
    <w:rsid w:val="001164D5"/>
    <w:rsid w:val="00121A97"/>
    <w:rsid w:val="00132082"/>
    <w:rsid w:val="00133D94"/>
    <w:rsid w:val="001350AC"/>
    <w:rsid w:val="001416BC"/>
    <w:rsid w:val="00141E7E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07832"/>
    <w:rsid w:val="00211F7A"/>
    <w:rsid w:val="00217F83"/>
    <w:rsid w:val="002200E5"/>
    <w:rsid w:val="00242702"/>
    <w:rsid w:val="00246F28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A4E9F"/>
    <w:rsid w:val="002B15AF"/>
    <w:rsid w:val="002C413C"/>
    <w:rsid w:val="002F0C25"/>
    <w:rsid w:val="002F4ED4"/>
    <w:rsid w:val="00307B0F"/>
    <w:rsid w:val="00313423"/>
    <w:rsid w:val="00324126"/>
    <w:rsid w:val="003457EB"/>
    <w:rsid w:val="00346C90"/>
    <w:rsid w:val="00362852"/>
    <w:rsid w:val="003702F3"/>
    <w:rsid w:val="003823BC"/>
    <w:rsid w:val="00383128"/>
    <w:rsid w:val="003941EC"/>
    <w:rsid w:val="00395DAA"/>
    <w:rsid w:val="003B2999"/>
    <w:rsid w:val="003B6F2B"/>
    <w:rsid w:val="003D10D1"/>
    <w:rsid w:val="003E6085"/>
    <w:rsid w:val="003F3286"/>
    <w:rsid w:val="003F4973"/>
    <w:rsid w:val="004064F8"/>
    <w:rsid w:val="00412E15"/>
    <w:rsid w:val="0043335B"/>
    <w:rsid w:val="00443249"/>
    <w:rsid w:val="00453450"/>
    <w:rsid w:val="0045406D"/>
    <w:rsid w:val="00462C58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04297"/>
    <w:rsid w:val="005135E7"/>
    <w:rsid w:val="00515D66"/>
    <w:rsid w:val="00535464"/>
    <w:rsid w:val="00541B42"/>
    <w:rsid w:val="00541CEE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3199B"/>
    <w:rsid w:val="0065420E"/>
    <w:rsid w:val="00663587"/>
    <w:rsid w:val="0066759D"/>
    <w:rsid w:val="00675AAE"/>
    <w:rsid w:val="00683AF4"/>
    <w:rsid w:val="006A257F"/>
    <w:rsid w:val="006B13E8"/>
    <w:rsid w:val="006C1793"/>
    <w:rsid w:val="006D21D8"/>
    <w:rsid w:val="006D527E"/>
    <w:rsid w:val="006D7F46"/>
    <w:rsid w:val="006F3856"/>
    <w:rsid w:val="00735779"/>
    <w:rsid w:val="007404D5"/>
    <w:rsid w:val="007579C7"/>
    <w:rsid w:val="00763A1A"/>
    <w:rsid w:val="00764D6F"/>
    <w:rsid w:val="00781A81"/>
    <w:rsid w:val="007A25E0"/>
    <w:rsid w:val="007A5B63"/>
    <w:rsid w:val="007D44A3"/>
    <w:rsid w:val="007F0526"/>
    <w:rsid w:val="00801961"/>
    <w:rsid w:val="00823517"/>
    <w:rsid w:val="008328F2"/>
    <w:rsid w:val="00855ED9"/>
    <w:rsid w:val="00867ED4"/>
    <w:rsid w:val="00875A46"/>
    <w:rsid w:val="00876E3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EE6"/>
    <w:rsid w:val="008F3904"/>
    <w:rsid w:val="0090797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A058DD"/>
    <w:rsid w:val="00A12948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00395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C07BF2"/>
    <w:rsid w:val="00C3105D"/>
    <w:rsid w:val="00C41A7F"/>
    <w:rsid w:val="00C51BE8"/>
    <w:rsid w:val="00C5495C"/>
    <w:rsid w:val="00C57513"/>
    <w:rsid w:val="00C72C04"/>
    <w:rsid w:val="00CA3907"/>
    <w:rsid w:val="00CA5AB2"/>
    <w:rsid w:val="00CA73EC"/>
    <w:rsid w:val="00CA7853"/>
    <w:rsid w:val="00CB089B"/>
    <w:rsid w:val="00CD648B"/>
    <w:rsid w:val="00CE395D"/>
    <w:rsid w:val="00CE7542"/>
    <w:rsid w:val="00CF0645"/>
    <w:rsid w:val="00CF1D91"/>
    <w:rsid w:val="00CF3042"/>
    <w:rsid w:val="00CF7737"/>
    <w:rsid w:val="00D2124F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1587"/>
    <w:rsid w:val="00E17314"/>
    <w:rsid w:val="00E22980"/>
    <w:rsid w:val="00E41FBB"/>
    <w:rsid w:val="00E43D33"/>
    <w:rsid w:val="00E47C37"/>
    <w:rsid w:val="00E56325"/>
    <w:rsid w:val="00E60C03"/>
    <w:rsid w:val="00E83229"/>
    <w:rsid w:val="00EA7635"/>
    <w:rsid w:val="00EC1DAD"/>
    <w:rsid w:val="00ED0ABC"/>
    <w:rsid w:val="00ED754C"/>
    <w:rsid w:val="00F15F65"/>
    <w:rsid w:val="00F36091"/>
    <w:rsid w:val="00F4343C"/>
    <w:rsid w:val="00F43A0C"/>
    <w:rsid w:val="00F51C62"/>
    <w:rsid w:val="00F546CC"/>
    <w:rsid w:val="00F55872"/>
    <w:rsid w:val="00F67A6F"/>
    <w:rsid w:val="00F86F7B"/>
    <w:rsid w:val="00F964C5"/>
    <w:rsid w:val="00F9724F"/>
    <w:rsid w:val="00FA4B75"/>
    <w:rsid w:val="00FB0CB5"/>
    <w:rsid w:val="00FC7B6C"/>
    <w:rsid w:val="00FD011B"/>
    <w:rsid w:val="00FD014E"/>
    <w:rsid w:val="00FD543F"/>
    <w:rsid w:val="00FE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81BE0B"/>
  <w15:docId w15:val="{56E3F8DD-E65A-4DBD-A4C0-9F3755BFA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algun Gothic" w:eastAsia="Malgun Gothic" w:hAnsi="Malgun Gothic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014E"/>
    <w:rPr>
      <w:rFonts w:ascii="PMingLiU" w:eastAsia="PMingLiU" w:hAnsi="PMingLiU" w:cs="PMingLiU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823BC"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Times New Roman"/>
      <w:kern w:val="2"/>
      <w:sz w:val="18"/>
      <w:szCs w:val="18"/>
      <w:lang w:eastAsia="ko-KR"/>
    </w:rPr>
  </w:style>
  <w:style w:type="character" w:customStyle="1" w:styleId="a4">
    <w:name w:val="批注框文本 字符"/>
    <w:link w:val="a3"/>
    <w:uiPriority w:val="99"/>
    <w:semiHidden/>
    <w:rsid w:val="003823BC"/>
    <w:rPr>
      <w:rFonts w:ascii="Malgun Gothic" w:eastAsia="Malgun Gothic" w:hAnsi="Malgun Gothic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3823B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6">
    <w:name w:val="页眉 字符"/>
    <w:basedOn w:val="a0"/>
    <w:link w:val="a5"/>
    <w:uiPriority w:val="99"/>
    <w:rsid w:val="003823BC"/>
  </w:style>
  <w:style w:type="paragraph" w:styleId="a7">
    <w:name w:val="footer"/>
    <w:basedOn w:val="a"/>
    <w:link w:val="a8"/>
    <w:uiPriority w:val="99"/>
    <w:unhideWhenUsed/>
    <w:rsid w:val="003823B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8">
    <w:name w:val="页脚 字符"/>
    <w:basedOn w:val="a0"/>
    <w:link w:val="a7"/>
    <w:uiPriority w:val="99"/>
    <w:rsid w:val="003823BC"/>
  </w:style>
  <w:style w:type="paragraph" w:styleId="a9">
    <w:name w:val="List Paragraph"/>
    <w:basedOn w:val="a"/>
    <w:uiPriority w:val="34"/>
    <w:qFormat/>
    <w:rsid w:val="00D2124F"/>
    <w:pPr>
      <w:widowControl w:val="0"/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table" w:styleId="aa">
    <w:name w:val="Table Grid"/>
    <w:basedOn w:val="a1"/>
    <w:uiPriority w:val="39"/>
    <w:rsid w:val="00610E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uiPriority w:val="22"/>
    <w:qFormat/>
    <w:rsid w:val="00AE1D65"/>
    <w:rPr>
      <w:b/>
      <w:bCs/>
    </w:rPr>
  </w:style>
  <w:style w:type="character" w:customStyle="1" w:styleId="apple-converted-space">
    <w:name w:val="apple-converted-space"/>
    <w:basedOn w:val="a0"/>
    <w:rsid w:val="00AE1D65"/>
  </w:style>
  <w:style w:type="paragraph" w:styleId="ac">
    <w:name w:val="Revision"/>
    <w:hidden/>
    <w:uiPriority w:val="99"/>
    <w:semiHidden/>
    <w:rsid w:val="006D7F46"/>
    <w:rPr>
      <w:rFonts w:ascii="PMingLiU" w:eastAsia="PMingLiU" w:hAnsi="PMingLiU" w:cs="PMingLiU"/>
      <w:sz w:val="24"/>
      <w:szCs w:val="24"/>
      <w:lang w:eastAsia="zh-TW"/>
    </w:rPr>
  </w:style>
  <w:style w:type="character" w:styleId="ad">
    <w:name w:val="Hyperlink"/>
    <w:basedOn w:val="a0"/>
    <w:uiPriority w:val="99"/>
    <w:unhideWhenUsed/>
    <w:rsid w:val="00F546CC"/>
    <w:rPr>
      <w:color w:val="6B9F25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54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eee-icct.org/index.htm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蓝绿色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1</Words>
  <Characters>69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Guan</dc:creator>
  <cp:keywords/>
  <cp:lastModifiedBy>Jingyao Li</cp:lastModifiedBy>
  <cp:revision>2</cp:revision>
  <cp:lastPrinted>2019-07-05T07:49:00Z</cp:lastPrinted>
  <dcterms:created xsi:type="dcterms:W3CDTF">2025-06-01T07:52:00Z</dcterms:created>
  <dcterms:modified xsi:type="dcterms:W3CDTF">2025-06-01T07:52:00Z</dcterms:modified>
</cp:coreProperties>
</file>